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B36F0" w14:textId="11D5F70F" w:rsidR="00616DE6" w:rsidRPr="00616DE6" w:rsidRDefault="00616DE6" w:rsidP="00616DE6">
      <w:pPr>
        <w:pStyle w:val="Title"/>
        <w:rPr>
          <w:sz w:val="40"/>
          <w:szCs w:val="22"/>
        </w:rPr>
      </w:pPr>
      <w:r w:rsidRPr="00616DE6">
        <w:rPr>
          <w:sz w:val="22"/>
          <w:szCs w:val="22"/>
        </w:rPr>
        <w:t xml:space="preserve">  </w:t>
      </w:r>
      <w:r w:rsidR="00837EA9">
        <w:rPr>
          <w:sz w:val="22"/>
          <w:szCs w:val="22"/>
        </w:rPr>
        <w:t xml:space="preserve">      </w:t>
      </w:r>
      <w:r w:rsidRPr="00616DE6">
        <w:rPr>
          <w:sz w:val="22"/>
          <w:szCs w:val="22"/>
        </w:rPr>
        <w:t xml:space="preserve"> </w:t>
      </w:r>
      <w:r w:rsidR="001C6281">
        <w:rPr>
          <w:sz w:val="44"/>
          <w:szCs w:val="44"/>
        </w:rPr>
        <w:t>SLIIT CITY UNI</w:t>
      </w:r>
    </w:p>
    <w:p w14:paraId="558B36F1" w14:textId="65D39E8F" w:rsidR="00616DE6" w:rsidRPr="00616DE6" w:rsidRDefault="00616DE6" w:rsidP="00616DE6">
      <w:pPr>
        <w:pStyle w:val="Title"/>
        <w:rPr>
          <w:sz w:val="40"/>
          <w:szCs w:val="22"/>
        </w:rPr>
      </w:pPr>
      <w:r w:rsidRPr="00616DE6">
        <w:rPr>
          <w:sz w:val="40"/>
          <w:szCs w:val="22"/>
        </w:rPr>
        <w:t xml:space="preserve">        </w:t>
      </w:r>
      <w:r w:rsidR="00510B61">
        <w:rPr>
          <w:sz w:val="40"/>
          <w:szCs w:val="22"/>
        </w:rPr>
        <w:t>Final Examination</w:t>
      </w:r>
    </w:p>
    <w:p w14:paraId="5FE31CED" w14:textId="1E6F3F3D" w:rsidR="00575568" w:rsidRDefault="00575568" w:rsidP="00F11429">
      <w:pPr>
        <w:pStyle w:val="Title"/>
        <w:rPr>
          <w:sz w:val="40"/>
          <w:szCs w:val="22"/>
        </w:rPr>
      </w:pPr>
      <w:r w:rsidRPr="00575568">
        <w:rPr>
          <w:sz w:val="40"/>
          <w:szCs w:val="22"/>
        </w:rPr>
        <w:t xml:space="preserve">Year </w:t>
      </w:r>
      <w:r w:rsidR="008A55FC">
        <w:rPr>
          <w:sz w:val="40"/>
          <w:szCs w:val="22"/>
        </w:rPr>
        <w:t>3</w:t>
      </w:r>
      <w:r w:rsidRPr="00575568">
        <w:rPr>
          <w:sz w:val="40"/>
          <w:szCs w:val="22"/>
        </w:rPr>
        <w:t xml:space="preserve"> Sem</w:t>
      </w:r>
      <w:r>
        <w:rPr>
          <w:sz w:val="40"/>
          <w:szCs w:val="22"/>
        </w:rPr>
        <w:t>ester</w:t>
      </w:r>
      <w:r w:rsidR="00EE3241">
        <w:rPr>
          <w:sz w:val="40"/>
          <w:szCs w:val="22"/>
        </w:rPr>
        <w:t xml:space="preserve"> </w:t>
      </w:r>
      <w:r w:rsidR="00BB3BED">
        <w:rPr>
          <w:sz w:val="40"/>
          <w:szCs w:val="22"/>
        </w:rPr>
        <w:t>2</w:t>
      </w:r>
      <w:r w:rsidR="00697212">
        <w:rPr>
          <w:sz w:val="40"/>
          <w:szCs w:val="22"/>
        </w:rPr>
        <w:t xml:space="preserve"> – Prorata </w:t>
      </w:r>
    </w:p>
    <w:p w14:paraId="558B36F4" w14:textId="1529FA8C" w:rsidR="00616DE6" w:rsidRPr="00891F9E" w:rsidRDefault="005A24C7" w:rsidP="00891F9E">
      <w:pPr>
        <w:pStyle w:val="Title"/>
        <w:rPr>
          <w:b w:val="0"/>
          <w:sz w:val="40"/>
          <w:szCs w:val="22"/>
        </w:rPr>
      </w:pPr>
      <w:r>
        <w:rPr>
          <w:sz w:val="44"/>
          <w:szCs w:val="44"/>
        </w:rPr>
        <w:t xml:space="preserve"> </w:t>
      </w:r>
      <w:r w:rsidR="008A55FC">
        <w:rPr>
          <w:sz w:val="44"/>
          <w:szCs w:val="44"/>
        </w:rPr>
        <w:t>BSc.</w:t>
      </w:r>
      <w:r w:rsidR="00616DE6" w:rsidRPr="00616DE6">
        <w:rPr>
          <w:sz w:val="40"/>
          <w:szCs w:val="22"/>
        </w:rPr>
        <w:t xml:space="preserve"> in Information Technolog</w:t>
      </w:r>
      <w:r w:rsidR="0013692F">
        <w:rPr>
          <w:sz w:val="40"/>
          <w:szCs w:val="22"/>
        </w:rPr>
        <w:t>y</w:t>
      </w:r>
    </w:p>
    <w:p w14:paraId="558B36F6" w14:textId="77777777" w:rsidR="00616DE6" w:rsidRPr="00616DE6" w:rsidRDefault="00616DE6" w:rsidP="00616DE6">
      <w:pPr>
        <w:rPr>
          <w:sz w:val="22"/>
          <w:szCs w:val="22"/>
        </w:rPr>
      </w:pPr>
    </w:p>
    <w:tbl>
      <w:tblPr>
        <w:tblpPr w:leftFromText="180" w:rightFromText="180" w:vertAnchor="text" w:horzAnchor="margin" w:tblpY="48"/>
        <w:tblW w:w="146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41"/>
        <w:gridCol w:w="3478"/>
        <w:gridCol w:w="5826"/>
        <w:gridCol w:w="3424"/>
      </w:tblGrid>
      <w:tr w:rsidR="000C3A6D" w:rsidRPr="00DE33F7" w14:paraId="50A6DFF6" w14:textId="53A62A45" w:rsidTr="000C3A6D">
        <w:trPr>
          <w:trHeight w:val="305"/>
        </w:trPr>
        <w:tc>
          <w:tcPr>
            <w:tcW w:w="1941" w:type="dxa"/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119C89" w14:textId="6D06FDF5" w:rsidR="000C3A6D" w:rsidRPr="00DE33F7" w:rsidRDefault="000C3A6D" w:rsidP="00034113">
            <w:pPr>
              <w:spacing w:line="360" w:lineRule="auto"/>
              <w:jc w:val="center"/>
              <w:rPr>
                <w:rFonts w:eastAsiaTheme="minorHAnsi"/>
                <w:b/>
                <w:bCs/>
                <w:sz w:val="36"/>
                <w:szCs w:val="22"/>
              </w:rPr>
            </w:pPr>
            <w:r>
              <w:rPr>
                <w:rFonts w:eastAsiaTheme="minorHAnsi"/>
                <w:b/>
                <w:bCs/>
                <w:sz w:val="36"/>
                <w:szCs w:val="22"/>
              </w:rPr>
              <w:t>Date</w:t>
            </w:r>
          </w:p>
        </w:tc>
        <w:tc>
          <w:tcPr>
            <w:tcW w:w="3478" w:type="dxa"/>
            <w:shd w:val="clear" w:color="auto" w:fill="E6E6E6"/>
          </w:tcPr>
          <w:p w14:paraId="2FADEFF7" w14:textId="25866EAA" w:rsidR="000C3A6D" w:rsidRPr="00DE33F7" w:rsidRDefault="000C3A6D" w:rsidP="00034113">
            <w:pPr>
              <w:pStyle w:val="Heading3"/>
              <w:spacing w:line="360" w:lineRule="auto"/>
              <w:rPr>
                <w:sz w:val="36"/>
                <w:szCs w:val="22"/>
              </w:rPr>
            </w:pPr>
            <w:r w:rsidRPr="00DE33F7">
              <w:rPr>
                <w:sz w:val="36"/>
                <w:szCs w:val="22"/>
              </w:rPr>
              <w:t>Time</w:t>
            </w:r>
          </w:p>
        </w:tc>
        <w:tc>
          <w:tcPr>
            <w:tcW w:w="5826" w:type="dxa"/>
            <w:shd w:val="clear" w:color="auto" w:fill="E6E6E6"/>
          </w:tcPr>
          <w:p w14:paraId="4EE352BB" w14:textId="6DE56A1F" w:rsidR="000C3A6D" w:rsidRPr="00DE33F7" w:rsidRDefault="000C3A6D" w:rsidP="00034113">
            <w:pPr>
              <w:pStyle w:val="Heading3"/>
              <w:spacing w:line="360" w:lineRule="auto"/>
              <w:rPr>
                <w:sz w:val="36"/>
                <w:szCs w:val="22"/>
              </w:rPr>
            </w:pPr>
            <w:r w:rsidRPr="00DE33F7">
              <w:rPr>
                <w:sz w:val="36"/>
                <w:szCs w:val="22"/>
              </w:rPr>
              <w:t>Subject</w:t>
            </w:r>
          </w:p>
        </w:tc>
        <w:tc>
          <w:tcPr>
            <w:tcW w:w="3424" w:type="dxa"/>
            <w:shd w:val="clear" w:color="auto" w:fill="E6E6E6"/>
          </w:tcPr>
          <w:p w14:paraId="28B0832B" w14:textId="77777777" w:rsidR="000C3A6D" w:rsidRPr="00DE33F7" w:rsidRDefault="000C3A6D" w:rsidP="00034113">
            <w:pPr>
              <w:pStyle w:val="Heading3"/>
              <w:spacing w:line="360" w:lineRule="auto"/>
              <w:rPr>
                <w:sz w:val="36"/>
                <w:szCs w:val="22"/>
              </w:rPr>
            </w:pPr>
          </w:p>
        </w:tc>
      </w:tr>
      <w:tr w:rsidR="000C3A6D" w:rsidRPr="00DE33F7" w14:paraId="7CFD56CB" w14:textId="16A4C3E4" w:rsidTr="000C3A6D">
        <w:trPr>
          <w:cantSplit/>
          <w:trHeight w:val="757"/>
        </w:trPr>
        <w:tc>
          <w:tcPr>
            <w:tcW w:w="19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7311" w14:textId="4F85FB38" w:rsidR="000C3A6D" w:rsidRDefault="00510B61" w:rsidP="000C3A6D">
            <w:pPr>
              <w:spacing w:line="360" w:lineRule="auto"/>
              <w:ind w:left="-72" w:firstLine="72"/>
              <w:rPr>
                <w:rFonts w:eastAsiaTheme="minorHAnsi"/>
                <w:b/>
                <w:bCs/>
                <w:sz w:val="36"/>
                <w:szCs w:val="22"/>
              </w:rPr>
            </w:pPr>
            <w:r w:rsidRPr="00510B61">
              <w:rPr>
                <w:rFonts w:eastAsiaTheme="minorHAnsi"/>
                <w:b/>
                <w:bCs/>
                <w:sz w:val="36"/>
                <w:szCs w:val="22"/>
              </w:rPr>
              <w:t>15/01/2025</w:t>
            </w:r>
          </w:p>
        </w:tc>
        <w:tc>
          <w:tcPr>
            <w:tcW w:w="3478" w:type="dxa"/>
          </w:tcPr>
          <w:p w14:paraId="7CD83999" w14:textId="44DACD91" w:rsidR="000C3A6D" w:rsidRPr="000C3A6D" w:rsidRDefault="00510B61" w:rsidP="000C3A6D">
            <w:pPr>
              <w:jc w:val="center"/>
              <w:rPr>
                <w:rFonts w:eastAsiaTheme="minorHAnsi"/>
                <w:b/>
                <w:bCs/>
                <w:sz w:val="36"/>
                <w:szCs w:val="22"/>
              </w:rPr>
            </w:pPr>
            <w:r w:rsidRPr="00510B61">
              <w:rPr>
                <w:rFonts w:eastAsiaTheme="minorHAnsi"/>
                <w:b/>
                <w:bCs/>
                <w:sz w:val="36"/>
                <w:szCs w:val="22"/>
              </w:rPr>
              <w:t>9.30 am - 12.noon</w:t>
            </w:r>
          </w:p>
        </w:tc>
        <w:tc>
          <w:tcPr>
            <w:tcW w:w="5826" w:type="dxa"/>
            <w:vAlign w:val="center"/>
          </w:tcPr>
          <w:p w14:paraId="0E26AE67" w14:textId="73E1D889" w:rsidR="000C3A6D" w:rsidRPr="0058545E" w:rsidRDefault="000C3A6D" w:rsidP="000C3A6D">
            <w:pPr>
              <w:rPr>
                <w:b/>
                <w:bCs/>
                <w:sz w:val="36"/>
                <w:szCs w:val="22"/>
              </w:rPr>
            </w:pPr>
            <w:r>
              <w:rPr>
                <w:b/>
                <w:bCs/>
                <w:sz w:val="36"/>
                <w:szCs w:val="22"/>
              </w:rPr>
              <w:t>Marketing and Business Law (</w:t>
            </w:r>
            <w:r w:rsidRPr="00697212">
              <w:rPr>
                <w:b/>
                <w:bCs/>
                <w:sz w:val="36"/>
                <w:szCs w:val="22"/>
              </w:rPr>
              <w:t>B322</w:t>
            </w:r>
            <w:r>
              <w:rPr>
                <w:b/>
                <w:bCs/>
                <w:sz w:val="36"/>
                <w:szCs w:val="22"/>
              </w:rPr>
              <w:t xml:space="preserve">)  </w:t>
            </w:r>
          </w:p>
        </w:tc>
        <w:tc>
          <w:tcPr>
            <w:tcW w:w="3424" w:type="dxa"/>
          </w:tcPr>
          <w:p w14:paraId="49FBCF4E" w14:textId="01A6332D" w:rsidR="000C3A6D" w:rsidRDefault="00832F25" w:rsidP="000C3A6D">
            <w:pPr>
              <w:rPr>
                <w:b/>
                <w:bCs/>
                <w:sz w:val="36"/>
                <w:szCs w:val="22"/>
              </w:rPr>
            </w:pPr>
            <w:r>
              <w:rPr>
                <w:b/>
                <w:bCs/>
                <w:sz w:val="36"/>
                <w:szCs w:val="22"/>
              </w:rPr>
              <w:t>12th Hall 4</w:t>
            </w:r>
          </w:p>
        </w:tc>
      </w:tr>
      <w:tr w:rsidR="000C3A6D" w:rsidRPr="00DE33F7" w14:paraId="0DBB6F81" w14:textId="5C4CB621" w:rsidTr="00832F25">
        <w:trPr>
          <w:cantSplit/>
          <w:trHeight w:val="842"/>
        </w:trPr>
        <w:tc>
          <w:tcPr>
            <w:tcW w:w="19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871DE" w14:textId="6662E4A6" w:rsidR="000C3A6D" w:rsidRPr="00575568" w:rsidRDefault="00510B61" w:rsidP="00832F25">
            <w:pPr>
              <w:spacing w:line="360" w:lineRule="auto"/>
              <w:ind w:left="-72" w:firstLine="72"/>
              <w:rPr>
                <w:rFonts w:eastAsiaTheme="minorHAnsi"/>
                <w:b/>
                <w:bCs/>
                <w:sz w:val="36"/>
                <w:szCs w:val="22"/>
              </w:rPr>
            </w:pPr>
            <w:r w:rsidRPr="00510B61">
              <w:rPr>
                <w:rFonts w:eastAsiaTheme="minorHAnsi"/>
                <w:b/>
                <w:bCs/>
                <w:sz w:val="36"/>
                <w:szCs w:val="22"/>
              </w:rPr>
              <w:t>17/01/2025</w:t>
            </w:r>
          </w:p>
        </w:tc>
        <w:tc>
          <w:tcPr>
            <w:tcW w:w="3478" w:type="dxa"/>
            <w:vAlign w:val="center"/>
          </w:tcPr>
          <w:p w14:paraId="67850785" w14:textId="020ED879" w:rsidR="000C3A6D" w:rsidRDefault="0074409D" w:rsidP="000C3A6D">
            <w:pPr>
              <w:jc w:val="center"/>
              <w:rPr>
                <w:b/>
                <w:bCs/>
                <w:sz w:val="36"/>
                <w:szCs w:val="22"/>
              </w:rPr>
            </w:pPr>
            <w:r w:rsidRPr="0074409D">
              <w:rPr>
                <w:b/>
                <w:bCs/>
                <w:sz w:val="36"/>
                <w:szCs w:val="22"/>
              </w:rPr>
              <w:t>9.30 am - 12.30 pm</w:t>
            </w:r>
          </w:p>
        </w:tc>
        <w:tc>
          <w:tcPr>
            <w:tcW w:w="5826" w:type="dxa"/>
            <w:vAlign w:val="center"/>
          </w:tcPr>
          <w:p w14:paraId="757E6A28" w14:textId="5A366587" w:rsidR="000C3A6D" w:rsidRDefault="000C3A6D" w:rsidP="000C3A6D">
            <w:pPr>
              <w:rPr>
                <w:b/>
                <w:bCs/>
                <w:sz w:val="36"/>
                <w:szCs w:val="22"/>
              </w:rPr>
            </w:pPr>
            <w:r>
              <w:rPr>
                <w:b/>
                <w:bCs/>
                <w:sz w:val="36"/>
                <w:szCs w:val="22"/>
              </w:rPr>
              <w:t>Software Quality Assurance  (</w:t>
            </w:r>
            <w:r w:rsidRPr="00697212">
              <w:rPr>
                <w:b/>
                <w:bCs/>
                <w:sz w:val="36"/>
                <w:szCs w:val="22"/>
              </w:rPr>
              <w:t>B325</w:t>
            </w:r>
            <w:r>
              <w:rPr>
                <w:b/>
                <w:bCs/>
                <w:sz w:val="36"/>
                <w:szCs w:val="22"/>
              </w:rPr>
              <w:t>)</w:t>
            </w:r>
          </w:p>
        </w:tc>
        <w:tc>
          <w:tcPr>
            <w:tcW w:w="3424" w:type="dxa"/>
          </w:tcPr>
          <w:p w14:paraId="05F4052E" w14:textId="39FAF47E" w:rsidR="000C3A6D" w:rsidRDefault="00832F25" w:rsidP="000C3A6D">
            <w:pPr>
              <w:rPr>
                <w:b/>
                <w:bCs/>
                <w:sz w:val="36"/>
                <w:szCs w:val="22"/>
              </w:rPr>
            </w:pPr>
            <w:r>
              <w:rPr>
                <w:b/>
                <w:bCs/>
                <w:sz w:val="36"/>
                <w:szCs w:val="22"/>
              </w:rPr>
              <w:t>12th Hall 4</w:t>
            </w:r>
          </w:p>
        </w:tc>
      </w:tr>
    </w:tbl>
    <w:p w14:paraId="558B370F" w14:textId="4F6AADC3" w:rsidR="00616DE6" w:rsidRDefault="00616DE6" w:rsidP="00616DE6">
      <w:pPr>
        <w:rPr>
          <w:sz w:val="22"/>
          <w:szCs w:val="22"/>
        </w:rPr>
      </w:pPr>
    </w:p>
    <w:p w14:paraId="4A98E3BC" w14:textId="263C6545" w:rsidR="00136074" w:rsidRDefault="00136074" w:rsidP="00616DE6">
      <w:pPr>
        <w:rPr>
          <w:sz w:val="22"/>
          <w:szCs w:val="22"/>
        </w:rPr>
      </w:pPr>
    </w:p>
    <w:p w14:paraId="7605DCE2" w14:textId="59F7BB9E" w:rsidR="000C3A6D" w:rsidRDefault="000C3A6D" w:rsidP="00616DE6">
      <w:pPr>
        <w:rPr>
          <w:sz w:val="22"/>
          <w:szCs w:val="22"/>
        </w:rPr>
      </w:pPr>
    </w:p>
    <w:p w14:paraId="0FE57D6F" w14:textId="77777777" w:rsidR="000C3A6D" w:rsidRDefault="000C3A6D" w:rsidP="00616DE6">
      <w:pPr>
        <w:rPr>
          <w:sz w:val="22"/>
          <w:szCs w:val="22"/>
        </w:rPr>
      </w:pPr>
    </w:p>
    <w:p w14:paraId="0818F80F" w14:textId="3D3F5D7E" w:rsidR="00136074" w:rsidRPr="00616DE6" w:rsidRDefault="00136074" w:rsidP="00616DE6">
      <w:pPr>
        <w:rPr>
          <w:sz w:val="22"/>
          <w:szCs w:val="22"/>
        </w:rPr>
      </w:pPr>
    </w:p>
    <w:p w14:paraId="558B3711" w14:textId="3460E59D" w:rsidR="00616DE6" w:rsidRPr="00E844B2" w:rsidRDefault="00616DE6" w:rsidP="00E844B2">
      <w:pPr>
        <w:pStyle w:val="Heading2"/>
        <w:spacing w:line="360" w:lineRule="auto"/>
        <w:rPr>
          <w:sz w:val="24"/>
        </w:rPr>
      </w:pPr>
      <w:r w:rsidRPr="00E844B2">
        <w:rPr>
          <w:sz w:val="24"/>
        </w:rPr>
        <w:t>Academic Affairs</w:t>
      </w:r>
      <w:r w:rsidR="007D5C4A" w:rsidRPr="00E844B2">
        <w:rPr>
          <w:sz w:val="24"/>
        </w:rPr>
        <w:t xml:space="preserve"> Division </w:t>
      </w:r>
    </w:p>
    <w:p w14:paraId="558B3712" w14:textId="2DD7ADF3" w:rsidR="00A709A4" w:rsidRPr="00E844B2" w:rsidRDefault="00616DE6" w:rsidP="00447F89">
      <w:pPr>
        <w:tabs>
          <w:tab w:val="left" w:pos="4860"/>
        </w:tabs>
        <w:spacing w:line="360" w:lineRule="auto"/>
      </w:pPr>
      <w:r w:rsidRPr="00E844B2">
        <w:t xml:space="preserve">Date: </w:t>
      </w:r>
      <w:r w:rsidRPr="00E844B2">
        <w:fldChar w:fldCharType="begin"/>
      </w:r>
      <w:r w:rsidRPr="00E844B2">
        <w:instrText xml:space="preserve"> TIME \@ "dd MMMM yyyy" </w:instrText>
      </w:r>
      <w:r w:rsidRPr="00E844B2">
        <w:fldChar w:fldCharType="separate"/>
      </w:r>
      <w:r w:rsidR="0074409D">
        <w:rPr>
          <w:noProof/>
        </w:rPr>
        <w:t>03 January 2025</w:t>
      </w:r>
      <w:r w:rsidRPr="00E844B2">
        <w:fldChar w:fldCharType="end"/>
      </w:r>
      <w:r w:rsidR="00D5045A" w:rsidRPr="00E844B2">
        <w:rPr>
          <w:b/>
          <w:bCs/>
        </w:rPr>
        <w:t xml:space="preserve"> </w:t>
      </w:r>
      <w:r w:rsidR="00447F89">
        <w:rPr>
          <w:b/>
          <w:bCs/>
        </w:rPr>
        <w:tab/>
      </w:r>
    </w:p>
    <w:sectPr w:rsidR="00A709A4" w:rsidRPr="00E844B2" w:rsidSect="00616DE6">
      <w:pgSz w:w="16839" w:h="11907" w:orient="landscape" w:code="9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bQ0M7MwtzQztjRS0lEKTi0uzszPAykwrgUAfVD1KSwAAAA="/>
  </w:docVars>
  <w:rsids>
    <w:rsidRoot w:val="00616DE6"/>
    <w:rsid w:val="00034113"/>
    <w:rsid w:val="000C3A6D"/>
    <w:rsid w:val="000D2C29"/>
    <w:rsid w:val="000F28D2"/>
    <w:rsid w:val="00131B03"/>
    <w:rsid w:val="00136074"/>
    <w:rsid w:val="0013692F"/>
    <w:rsid w:val="001554C3"/>
    <w:rsid w:val="00165EFE"/>
    <w:rsid w:val="001A569F"/>
    <w:rsid w:val="001C6281"/>
    <w:rsid w:val="001F1F68"/>
    <w:rsid w:val="001F5629"/>
    <w:rsid w:val="001F6E4B"/>
    <w:rsid w:val="00221BDA"/>
    <w:rsid w:val="002271F9"/>
    <w:rsid w:val="002369FF"/>
    <w:rsid w:val="00242314"/>
    <w:rsid w:val="002575E2"/>
    <w:rsid w:val="00262C2C"/>
    <w:rsid w:val="00284724"/>
    <w:rsid w:val="002A751B"/>
    <w:rsid w:val="002D62CB"/>
    <w:rsid w:val="002F3293"/>
    <w:rsid w:val="00361F1D"/>
    <w:rsid w:val="003947B9"/>
    <w:rsid w:val="003E63F6"/>
    <w:rsid w:val="003E6D55"/>
    <w:rsid w:val="00447F89"/>
    <w:rsid w:val="004659E9"/>
    <w:rsid w:val="00490F08"/>
    <w:rsid w:val="004B3AA1"/>
    <w:rsid w:val="00510B61"/>
    <w:rsid w:val="00575568"/>
    <w:rsid w:val="0058545E"/>
    <w:rsid w:val="005A24C7"/>
    <w:rsid w:val="00616DE6"/>
    <w:rsid w:val="00645F09"/>
    <w:rsid w:val="00652806"/>
    <w:rsid w:val="00683EC4"/>
    <w:rsid w:val="00697212"/>
    <w:rsid w:val="006D3D66"/>
    <w:rsid w:val="0070083C"/>
    <w:rsid w:val="00740AE2"/>
    <w:rsid w:val="0074409D"/>
    <w:rsid w:val="00754472"/>
    <w:rsid w:val="00755C8C"/>
    <w:rsid w:val="00782307"/>
    <w:rsid w:val="00790CE4"/>
    <w:rsid w:val="007C28C9"/>
    <w:rsid w:val="007D5C4A"/>
    <w:rsid w:val="007F0D28"/>
    <w:rsid w:val="00806497"/>
    <w:rsid w:val="00832F25"/>
    <w:rsid w:val="00837EA9"/>
    <w:rsid w:val="00840C04"/>
    <w:rsid w:val="00891F9E"/>
    <w:rsid w:val="008A55FC"/>
    <w:rsid w:val="008B21A9"/>
    <w:rsid w:val="008F381C"/>
    <w:rsid w:val="00903506"/>
    <w:rsid w:val="009474C4"/>
    <w:rsid w:val="00973A9C"/>
    <w:rsid w:val="0097534A"/>
    <w:rsid w:val="009C0CD6"/>
    <w:rsid w:val="009C1A9C"/>
    <w:rsid w:val="009C5A4A"/>
    <w:rsid w:val="009D10A7"/>
    <w:rsid w:val="00A04D6C"/>
    <w:rsid w:val="00A119DA"/>
    <w:rsid w:val="00A15F8A"/>
    <w:rsid w:val="00A709A4"/>
    <w:rsid w:val="00A723B6"/>
    <w:rsid w:val="00A767F4"/>
    <w:rsid w:val="00AA2B54"/>
    <w:rsid w:val="00AF1B87"/>
    <w:rsid w:val="00B25741"/>
    <w:rsid w:val="00B43C7A"/>
    <w:rsid w:val="00B75540"/>
    <w:rsid w:val="00BB3BED"/>
    <w:rsid w:val="00CA3837"/>
    <w:rsid w:val="00CF442E"/>
    <w:rsid w:val="00D5045A"/>
    <w:rsid w:val="00D57C91"/>
    <w:rsid w:val="00D81B5B"/>
    <w:rsid w:val="00D9429F"/>
    <w:rsid w:val="00DC7DFE"/>
    <w:rsid w:val="00DD6EE1"/>
    <w:rsid w:val="00DE0311"/>
    <w:rsid w:val="00DE33F7"/>
    <w:rsid w:val="00E15550"/>
    <w:rsid w:val="00E31230"/>
    <w:rsid w:val="00E61B50"/>
    <w:rsid w:val="00E83157"/>
    <w:rsid w:val="00E844B2"/>
    <w:rsid w:val="00E93DFE"/>
    <w:rsid w:val="00EE3241"/>
    <w:rsid w:val="00EE42A2"/>
    <w:rsid w:val="00F11429"/>
    <w:rsid w:val="00F37931"/>
    <w:rsid w:val="00F50863"/>
    <w:rsid w:val="00FC5050"/>
    <w:rsid w:val="00FE6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B36F0"/>
  <w15:docId w15:val="{0B9E7708-0EE4-4A46-B535-C51587501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6D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616DE6"/>
    <w:pPr>
      <w:keepNext/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qFormat/>
    <w:rsid w:val="00616DE6"/>
    <w:pPr>
      <w:keepNext/>
      <w:jc w:val="center"/>
      <w:outlineLvl w:val="2"/>
    </w:pPr>
    <w:rPr>
      <w:b/>
      <w:bCs/>
      <w:sz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16DE6"/>
    <w:rPr>
      <w:rFonts w:ascii="Times New Roman" w:eastAsia="Times New Roman" w:hAnsi="Times New Roman" w:cs="Times New Roman"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616DE6"/>
    <w:rPr>
      <w:rFonts w:ascii="Times New Roman" w:eastAsia="Times New Roman" w:hAnsi="Times New Roman" w:cs="Times New Roman"/>
      <w:b/>
      <w:bCs/>
      <w:sz w:val="40"/>
      <w:szCs w:val="24"/>
    </w:rPr>
  </w:style>
  <w:style w:type="paragraph" w:styleId="Title">
    <w:name w:val="Title"/>
    <w:basedOn w:val="Normal"/>
    <w:link w:val="TitleChar"/>
    <w:qFormat/>
    <w:rsid w:val="00616DE6"/>
    <w:pPr>
      <w:jc w:val="center"/>
    </w:pPr>
    <w:rPr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616DE6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ListParagraph">
    <w:name w:val="List Paragraph"/>
    <w:basedOn w:val="Normal"/>
    <w:uiPriority w:val="34"/>
    <w:qFormat/>
    <w:rsid w:val="007008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28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8C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3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9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1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</dc:creator>
  <cp:keywords/>
  <dc:description/>
  <cp:lastModifiedBy>Lasitha Nanayakkara</cp:lastModifiedBy>
  <cp:revision>12</cp:revision>
  <cp:lastPrinted>2022-03-07T11:22:00Z</cp:lastPrinted>
  <dcterms:created xsi:type="dcterms:W3CDTF">2023-03-21T04:50:00Z</dcterms:created>
  <dcterms:modified xsi:type="dcterms:W3CDTF">2025-01-03T11:05:00Z</dcterms:modified>
</cp:coreProperties>
</file>